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6F3F09F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517B7B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66F3F09F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517B7B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lang w:val="en-US" w:eastAsia="en-US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5D1F7D1" w:rsidR="0050405F" w:rsidRPr="000A0A34" w:rsidRDefault="008F7EC9" w:rsidP="00E739B9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517B7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 DANA DEPARTEME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5D1F7D1" w:rsidR="0050405F" w:rsidRPr="000A0A34" w:rsidRDefault="008F7EC9" w:rsidP="00E739B9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517B7B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 DANA DEPARTEMEN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  <w:lang w:val="en-US" w:eastAsia="en-US"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Tim </w:t>
                            </w: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ngabdi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Tim </w:t>
                      </w: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ngabdi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F487C10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0A27B1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F487C10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0A27B1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  <w:lang w:val="en-US" w:eastAsia="en-US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EC20062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17B7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DEPARTEMEN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0A27B1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6B189F79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Kepala </w:t>
            </w:r>
            <w:r w:rsidR="00B168A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0A27B1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2A6F7706" w:rsidR="000A27B1" w:rsidRPr="00BA314E" w:rsidRDefault="000A27B1" w:rsidP="000A27B1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0A27B1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5B4B4A42" w:rsidR="000A27B1" w:rsidRPr="00BA314E" w:rsidRDefault="000A27B1" w:rsidP="000A27B1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3547EE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3547EE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3547EE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3547EE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3547EE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3547E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3D85216C" w:rsidR="00CF4E05" w:rsidRPr="00F54D71" w:rsidRDefault="00F54D71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history="1">
        <w:r w:rsidR="007E64ED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</w:t>
        </w:r>
        <w:r w:rsidR="007E64ED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</w:t>
        </w:r>
        <w:r w:rsidR="007E64ED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Pusat Kajian </w:t>
        </w:r>
        <w:r w:rsidR="000A27B1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6DDE14DA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80BA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solusi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history="1">
        <w:r w:rsidR="00DB2F24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</w:t>
        </w:r>
        <w:r w:rsidR="00DB2F24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="00DB2F24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Abmas </w:t>
        </w:r>
        <w:r w:rsidR="000A27B1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10430553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hyperlink r:id="rId16" w:history="1">
        <w:r w:rsidR="002F712F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</w:t>
        </w:r>
        <w:r w:rsidR="002F712F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</w:t>
        </w:r>
        <w:r w:rsidR="002F712F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</w:t>
        </w:r>
        <w:bookmarkStart w:id="16" w:name="_GoBack"/>
        <w:bookmarkEnd w:id="16"/>
        <w:r w:rsidR="002F712F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</w:t>
        </w:r>
        <w:r w:rsidR="002F712F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="000A27B1" w:rsidRPr="000A27B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0A27B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7" w:name="_Toc65168950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22094E9F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168951"/>
      <w:r>
        <w:lastRenderedPageBreak/>
        <w:t xml:space="preserve">BAB V </w:t>
      </w:r>
      <w:r w:rsidR="00EC4CFB">
        <w:t>JADWAL</w:t>
      </w:r>
      <w:bookmarkEnd w:id="18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168952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7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290FEFAE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Maret </w:t>
      </w:r>
      <w:r w:rsidR="000A27B1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02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6AF17DCB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01663F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</w:t>
      </w:r>
      <w:proofErr w:type="gram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1" w:name="page12"/>
      <w:bookmarkEnd w:id="21"/>
    </w:p>
    <w:p w14:paraId="6063049F" w14:textId="3ADC86F5" w:rsidR="007617CC" w:rsidRPr="0060418B" w:rsidRDefault="007617CC" w:rsidP="009D5426">
      <w:pPr>
        <w:pStyle w:val="Heading1"/>
      </w:pPr>
      <w:bookmarkStart w:id="22" w:name="_Toc65168954"/>
      <w:r w:rsidRPr="0060418B">
        <w:lastRenderedPageBreak/>
        <w:t>LAMPIRAN 2. GAMBARAN IPTEK</w:t>
      </w:r>
      <w:bookmarkEnd w:id="22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3" w:name="_Toc65168955"/>
      <w:r w:rsidRPr="0060418B">
        <w:lastRenderedPageBreak/>
        <w:t>LAMPIRAN 3. PETA LOKASI</w:t>
      </w:r>
      <w:bookmarkEnd w:id="23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8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2. Anggota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>3. Anggota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n seterusnya</w:t>
      </w:r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AE9ABF" w14:textId="77777777" w:rsidR="003547EE" w:rsidRDefault="003547EE" w:rsidP="00987866">
      <w:pPr>
        <w:spacing w:after="0" w:line="240" w:lineRule="auto"/>
      </w:pPr>
      <w:r>
        <w:separator/>
      </w:r>
    </w:p>
  </w:endnote>
  <w:endnote w:type="continuationSeparator" w:id="0">
    <w:p w14:paraId="4C4B2DC9" w14:textId="77777777" w:rsidR="003547EE" w:rsidRDefault="003547EE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52AE5E21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7B1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303DE4" w14:textId="77777777" w:rsidR="003547EE" w:rsidRDefault="003547EE" w:rsidP="00987866">
      <w:pPr>
        <w:spacing w:after="0" w:line="240" w:lineRule="auto"/>
      </w:pPr>
      <w:r>
        <w:separator/>
      </w:r>
    </w:p>
  </w:footnote>
  <w:footnote w:type="continuationSeparator" w:id="0">
    <w:p w14:paraId="321DDD6B" w14:textId="77777777" w:rsidR="003547EE" w:rsidRDefault="003547EE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1663F"/>
    <w:rsid w:val="000A0A34"/>
    <w:rsid w:val="000A27B1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80BA2"/>
    <w:rsid w:val="001B7269"/>
    <w:rsid w:val="001B7629"/>
    <w:rsid w:val="001E1211"/>
    <w:rsid w:val="001F10D7"/>
    <w:rsid w:val="00215C1C"/>
    <w:rsid w:val="00231047"/>
    <w:rsid w:val="00233435"/>
    <w:rsid w:val="00257FA8"/>
    <w:rsid w:val="002840B0"/>
    <w:rsid w:val="00296711"/>
    <w:rsid w:val="002F712F"/>
    <w:rsid w:val="00353E50"/>
    <w:rsid w:val="003547EE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17B7B"/>
    <w:rsid w:val="005603A6"/>
    <w:rsid w:val="005814DE"/>
    <w:rsid w:val="005A007E"/>
    <w:rsid w:val="005B738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86FC3"/>
    <w:rsid w:val="00BA314E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39B9"/>
    <w:rsid w:val="00E745C0"/>
    <w:rsid w:val="00E87AD5"/>
    <w:rsid w:val="00E92091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27B1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google.com/map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mendeley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s.ac.id/drpm/wp-content/uploads/sites/71/2022/03/PDDRPMITS002_Panduan-Abmas-ITS-2022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23E8C-CD5C-4C95-A067-BC85AC13C2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2263AF-471F-48FE-96BD-8B04B7663A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F94172-F127-4D1D-8E61-56E7E5959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6349CA-F362-4E93-A491-32A4A140D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9</Pages>
  <Words>1241</Words>
  <Characters>70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User</cp:lastModifiedBy>
  <cp:revision>10</cp:revision>
  <dcterms:created xsi:type="dcterms:W3CDTF">2021-02-25T11:12:00Z</dcterms:created>
  <dcterms:modified xsi:type="dcterms:W3CDTF">2022-03-0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